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Riyadh,</w:t>
      </w:r>
      <w:r>
        <w:t xml:space="preserve"> </w:t>
      </w:r>
      <w:r>
        <w:t xml:space="preserve">Saudi</w:t>
      </w:r>
      <w:r>
        <w:t xml:space="preserve"> </w:t>
      </w:r>
      <w:r>
        <w:t xml:space="preserve">Arabia</w:t>
      </w:r>
    </w:p>
    <w:bookmarkStart w:id="26" w:name="paramedic-cover-letter"/>
    <w:p>
      <w:pPr>
        <w:pStyle w:val="Heading1"/>
      </w:pPr>
      <w:r>
        <w:t xml:space="preserve">Paramedic Cover Letter</w:t>
      </w:r>
    </w:p>
    <w:p>
      <w:pPr>
        <w:pStyle w:val="FirstParagraph"/>
      </w:pPr>
      <w:r>
        <w:rPr>
          <w:bCs/>
          <w:b/>
        </w:rPr>
        <w:t xml:space="preserve">John Doe</w:t>
      </w:r>
      <w:r>
        <w:br/>
      </w:r>
      <w:r>
        <w:t xml:space="preserve">123 Medical Avenue, Riyadh</w:t>
      </w:r>
      <w:r>
        <w:br/>
      </w:r>
      <w:r>
        <w:t xml:space="preserve">+966 555 1234567</w:t>
      </w:r>
      <w:r>
        <w:br/>
      </w:r>
      <w:r>
        <w:t xml:space="preserve">john.doe@email.com</w:t>
      </w:r>
      <w:r>
        <w:br/>
      </w:r>
      <w:r>
        <w:t xml:space="preserve">April 5, 2024</w:t>
      </w:r>
    </w:p>
    <w:bookmarkStart w:id="20" w:name="to-the-hiring-manager"/>
    <w:p>
      <w:pPr>
        <w:pStyle w:val="Heading2"/>
      </w:pPr>
      <w:r>
        <w:t xml:space="preserve">To the Hiring Manager,</w:t>
      </w:r>
    </w:p>
    <w:p>
      <w:pPr>
        <w:pStyle w:val="FirstParagraph"/>
      </w:pPr>
      <w:r>
        <w:t xml:space="preserve">I am writing to express my enthusiasm for the Paramedic position in Riyadh, Saudi Arabia. With over a decade of experience in emergency medical services and a deep commitment to patient care, I am eager to contribute my skills and expertise to the dynamic healthcare landscape of Saudi Arabia. The opportunity to work as a paramedic in Riyadh aligns perfectly with my professional goals and passion for serving communities during critical moments. I am particularly drawn to the innovative initiatives undertaken by healthcare institutions in Saudi Arabia, such as Vision 2030’s emphasis on advanced medical care and global collaboration, which resonates with my vision for impactful work.</w:t>
      </w:r>
    </w:p>
    <w:bookmarkEnd w:id="20"/>
    <w:bookmarkStart w:id="21" w:name="X820967847640df3c0d33599fbe4dd66205affec"/>
    <w:p>
      <w:pPr>
        <w:pStyle w:val="Heading2"/>
      </w:pPr>
      <w:r>
        <w:t xml:space="preserve">Professional Qualifications and Experience</w:t>
      </w:r>
    </w:p>
    <w:p>
      <w:pPr>
        <w:pStyle w:val="FirstParagraph"/>
      </w:pPr>
      <w:r>
        <w:t xml:space="preserve">As a certified paramedic with extensive experience in high-pressure emergency environments, I have consistently demonstrated the ability to deliver life-saving care under challenging conditions. My career has been defined by a dedication to continuous learning and adaptability, which are essential traits for paramedics operating in diverse and rapidly evolving settings. I hold certifications from the National Registry of Emergency Medical Technicians (NREMT) and have completed advanced training in trauma care, cardiac resuscitation, and pediatric emergencies. These qualifications have equipped me to handle a wide range of medical emergencies with precision and compassion.</w:t>
      </w:r>
    </w:p>
    <w:p>
      <w:pPr>
        <w:pStyle w:val="BodyText"/>
      </w:pPr>
      <w:r>
        <w:t xml:space="preserve">Throughout my career, I have worked in urban and rural areas across the United States, where I collaborated with multidisciplinary teams to provide timely and effective care. My role has involved not only direct patient care but also coordination with hospitals, emergency responders, and community organizations to ensure seamless healthcare delivery. For instance, during a recent mass casualty incident, I coordinated triage efforts that significantly improved patient outcomes. This experience underscored the importance of clear communication, critical thinking, and teamwork—qualities I believe are vital for a paramedic in Riyadh’s fast-paced environment.</w:t>
      </w:r>
    </w:p>
    <w:bookmarkEnd w:id="21"/>
    <w:bookmarkStart w:id="22" w:name="X4d204648e13b44332c4b3baf2d6f32997e367dd"/>
    <w:p>
      <w:pPr>
        <w:pStyle w:val="Heading2"/>
      </w:pPr>
      <w:r>
        <w:t xml:space="preserve">Alignment with Saudi Arabia’s Healthcare Vision</w:t>
      </w:r>
    </w:p>
    <w:p>
      <w:pPr>
        <w:pStyle w:val="FirstParagraph"/>
      </w:pPr>
      <w:r>
        <w:t xml:space="preserve">Riyadh, as the capital city of Saudi Arabia, is at the forefront of the nation’s healthcare transformation. The Kingdom’s investment in modernizing emergency medical services and expanding access to quality care creates an exciting opportunity for professionals like myself to contribute meaningfully. I am particularly inspired by Saudi Arabia’s commitment to integrating cutting-edge technology into emergency response systems, such as AI-driven triage tools and real-time data sharing between first responders and hospitals. As a paramedic, I am eager to support these advancements while ensuring that patient-centered care remains the cornerstone of every intervention.</w:t>
      </w:r>
    </w:p>
    <w:p>
      <w:pPr>
        <w:pStyle w:val="BodyText"/>
      </w:pPr>
      <w:r>
        <w:t xml:space="preserve">Furthermore, Riyadh’s growing population and expanding urban infrastructure demand a robust emergency medical system. My experience in managing large-scale emergencies and coordinating with local authorities has prepared me to address the unique challenges of this environment. I am confident that my ability to adapt to new protocols, work across cultural boundaries, and maintain composure during crises will enable me to thrive in Riyadh’s healthcare ecosystem. I am also committed to embracing the values of Saudi Arabian society, such as respect for community and dedication to public welfare, which are integral to building trust with patients and colleagues alike.</w:t>
      </w:r>
    </w:p>
    <w:bookmarkEnd w:id="22"/>
    <w:bookmarkStart w:id="23" w:name="adaptability-and-cultural-sensitivity"/>
    <w:p>
      <w:pPr>
        <w:pStyle w:val="Heading2"/>
      </w:pPr>
      <w:r>
        <w:t xml:space="preserve">Adaptability and Cultural Sensitivity</w:t>
      </w:r>
    </w:p>
    <w:p>
      <w:pPr>
        <w:pStyle w:val="FirstParagraph"/>
      </w:pPr>
      <w:r>
        <w:t xml:space="preserve">Transitioning to a new country like Saudi Arabia requires not only professional expertise but also a willingness to embrace cultural differences. I have worked in multicultural environments throughout my career, which has honed my ability to communicate effectively with patients and teams from diverse backgrounds. I am familiar with the importance of respecting local customs, such as gender-specific protocols in healthcare settings, and am committed to adhering to all regulations while providing compassionate care. This adaptability will allow me to seamlessly integrate into Riyadh’s healthcare system while upholding the highest standards of professionalism.</w:t>
      </w:r>
    </w:p>
    <w:p>
      <w:pPr>
        <w:pStyle w:val="BodyText"/>
      </w:pPr>
      <w:r>
        <w:t xml:space="preserve">Additionally, I have taken steps to familiarize myself with Saudi Arabia’s healthcare landscape. I have studied the country’s emergency medical service (EMS) guidelines and explored opportunities for professional development in the region. This proactive approach ensures that I can contribute immediately upon joining your team, without requiring extensive onboarding time. My goal is to become a valuable asset to your organization while continuously learning from the expertise of local professionals.</w:t>
      </w:r>
    </w:p>
    <w:bookmarkEnd w:id="23"/>
    <w:bookmarkStart w:id="24" w:name="commitment-to-professional-growth"/>
    <w:p>
      <w:pPr>
        <w:pStyle w:val="Heading2"/>
      </w:pPr>
      <w:r>
        <w:t xml:space="preserve">Commitment to Professional Growth</w:t>
      </w:r>
    </w:p>
    <w:p>
      <w:pPr>
        <w:pStyle w:val="FirstParagraph"/>
      </w:pPr>
      <w:r>
        <w:t xml:space="preserve">As a paramedic, I understand that the field is constantly evolving with new technologies, techniques, and research. I am deeply committed to staying at the forefront of these advancements through ongoing education and certification. For example, I have recently completed a course on advanced trauma life support (ATLS) and am pursuing additional training in wilderness medicine to expand my skill set. These efforts reflect my dedication to delivering the highest quality of care and ensuring that I am equipped to meet the needs of patients in Riyadh’s unique environment.</w:t>
      </w:r>
    </w:p>
    <w:p>
      <w:pPr>
        <w:pStyle w:val="BodyText"/>
      </w:pPr>
      <w:r>
        <w:t xml:space="preserve">I am also eager to contribute to the growth of emergency medical services in Saudi Arabia by sharing my knowledge and collaborating with local teams. Whether it is through mentoring newer paramedics, participating in community outreach programs, or contributing to policy development, I aim to make a lasting impact. My long-term goal is to help build a resilient and efficient EMS system that meets the needs of Riyadh’s residents and visitors alike.</w:t>
      </w:r>
    </w:p>
    <w:bookmarkEnd w:id="24"/>
    <w:bookmarkStart w:id="25" w:name="conclusion"/>
    <w:p>
      <w:pPr>
        <w:pStyle w:val="Heading2"/>
      </w:pPr>
      <w:r>
        <w:t xml:space="preserve">Conclusion</w:t>
      </w:r>
    </w:p>
    <w:p>
      <w:pPr>
        <w:pStyle w:val="FirstParagraph"/>
      </w:pPr>
      <w:r>
        <w:t xml:space="preserve">In summary, my experience as a paramedic, combined with my enthusiasm for working in Saudi Arabia’s vibrant healthcare sector, makes me an ideal candidate for this opportunity. I am confident that my skills, adaptability, and commitment to excellence will enable me to contribute effectively to your team in Riyadh. I would be honored to discuss how my background aligns with your organization’s mission and values. Thank you for considering my application. I look forward to the possibility of contributing to the continued growth of emergency medical services in Saudi Arabia.</w:t>
      </w:r>
    </w:p>
    <w:p>
      <w:pPr>
        <w:pStyle w:val="BodyText"/>
      </w:pPr>
      <w:r>
        <w:t xml:space="preserve">Sincerely,</w:t>
      </w:r>
      <w:r>
        <w:br/>
      </w:r>
      <w:r>
        <w:t xml:space="preserve">John Doe</w:t>
      </w:r>
      <w:r>
        <w:br/>
      </w:r>
      <w:r>
        <w:t xml:space="preserve">Paramed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Riyadh, Saudi Arabia</dc:title>
  <dc:creator/>
  <dc:language>en</dc:language>
  <cp:keywords/>
  <dcterms:created xsi:type="dcterms:W3CDTF">2025-12-11T06:58:26Z</dcterms:created>
  <dcterms:modified xsi:type="dcterms:W3CDTF">2025-12-11T06:58:26Z</dcterms:modified>
</cp:coreProperties>
</file>

<file path=docProps/custom.xml><?xml version="1.0" encoding="utf-8"?>
<Properties xmlns="http://schemas.openxmlformats.org/officeDocument/2006/custom-properties" xmlns:vt="http://schemas.openxmlformats.org/officeDocument/2006/docPropsVTypes"/>
</file>